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41EB09F3" w:rsidR="004A6D6C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0C7757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671713F3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lina</w:t>
            </w:r>
          </w:p>
        </w:tc>
      </w:tr>
      <w:tr w:rsidR="000C7757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C7757" w:rsidRPr="003C4108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0C7757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77BD3B52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4151</w:t>
            </w:r>
          </w:p>
        </w:tc>
      </w:tr>
      <w:tr w:rsidR="000C7757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276928EB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4193</w:t>
            </w:r>
          </w:p>
        </w:tc>
      </w:tr>
      <w:tr w:rsidR="000C7757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 – grad, općina</w:t>
            </w:r>
          </w:p>
        </w:tc>
        <w:tc>
          <w:tcPr>
            <w:tcW w:w="2638" w:type="pct"/>
          </w:tcPr>
          <w:p w14:paraId="3EF34D96" w14:textId="73ADB370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?</w:t>
            </w:r>
          </w:p>
        </w:tc>
      </w:tr>
      <w:tr w:rsidR="000C7757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0C7757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 - RH</w:t>
            </w:r>
          </w:p>
        </w:tc>
        <w:tc>
          <w:tcPr>
            <w:tcW w:w="2638" w:type="pct"/>
          </w:tcPr>
          <w:p w14:paraId="7316C9A3" w14:textId="69C9D2CF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?</w:t>
            </w:r>
          </w:p>
        </w:tc>
      </w:tr>
      <w:tr w:rsidR="000C7757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EA94A9A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?</w:t>
            </w:r>
          </w:p>
        </w:tc>
      </w:tr>
      <w:tr w:rsidR="000C7757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30637C8B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ska namjena – poslovna, infrastruktura i mreže</w:t>
            </w:r>
          </w:p>
        </w:tc>
      </w:tr>
      <w:tr w:rsidR="000C7757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24378F1B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42</w:t>
            </w:r>
          </w:p>
        </w:tc>
      </w:tr>
      <w:tr w:rsidR="000C7757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1856F30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0</w:t>
            </w:r>
          </w:p>
        </w:tc>
      </w:tr>
      <w:tr w:rsidR="000C7757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16331FD3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,00</w:t>
            </w:r>
          </w:p>
        </w:tc>
      </w:tr>
      <w:tr w:rsidR="000C7757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8D82DC9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zakonskim odredbama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685EEC83" w:rsidR="00E316FD" w:rsidRPr="00DB08BD" w:rsidRDefault="000C775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?</w:t>
            </w: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1CA448BD" w:rsidR="00E316FD" w:rsidRPr="00DB08BD" w:rsidRDefault="000C775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?</w:t>
            </w: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65874AC2" w:rsidR="00E316FD" w:rsidRPr="00DB08BD" w:rsidRDefault="000C775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?</w:t>
            </w: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124BD4FD" w:rsidR="00E316FD" w:rsidRPr="00DB08BD" w:rsidRDefault="000C775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?</w:t>
            </w: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43CEE72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276AC009" w:rsidR="00517DEB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10/20/10 kV</w:t>
            </w: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0BA6D4A8" w:rsidR="00517DEB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4B26B663" w:rsidR="00517DEB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l/s</w:t>
            </w: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272FCF4E" w:rsidR="00517DEB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15807F6F" w:rsidR="00517DEB" w:rsidRPr="00DB08BD" w:rsidRDefault="000C7757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170739D8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0C775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,00 kn/m3, 1,32 EUR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0B42DBEE" w:rsidR="000E39F1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,00 kn/m3, 1,32 EUR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1EFBDF61" w:rsidR="000E39F1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3FB53C45" w:rsidR="000E39F1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5A9862D0" w14:textId="77777777" w:rsidR="000C7757" w:rsidRPr="00136E73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u odnosno korisniku poslovnog</w:t>
            </w:r>
          </w:p>
          <w:p w14:paraId="23139942" w14:textId="77777777" w:rsidR="000C7757" w:rsidRPr="00136E73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stora koji služi za proizvodne</w:t>
            </w:r>
          </w:p>
          <w:p w14:paraId="41EB4EB2" w14:textId="77777777" w:rsidR="000C7757" w:rsidRPr="00136E73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, obrtništvo proizvodnog</w:t>
            </w:r>
          </w:p>
          <w:p w14:paraId="7B36D4B5" w14:textId="77777777" w:rsidR="000C7757" w:rsidRPr="00136E73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raktera i poljoprivredu koji započinju s</w:t>
            </w:r>
          </w:p>
          <w:p w14:paraId="018B1FFD" w14:textId="77777777" w:rsidR="000C7757" w:rsidRPr="00136E73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m djelatnosti u tim prostorima</w:t>
            </w:r>
          </w:p>
          <w:p w14:paraId="5156E6AE" w14:textId="77777777" w:rsidR="000C7757" w:rsidRPr="00136E73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 upošljavaju 3 ili više djelatnika, na</w:t>
            </w:r>
          </w:p>
          <w:p w14:paraId="0DDC7CC7" w14:textId="77777777" w:rsidR="000C7757" w:rsidRPr="00136E73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titi zahtjev odobriti će se smanjenje</w:t>
            </w:r>
          </w:p>
          <w:p w14:paraId="5EAB9BE2" w14:textId="77777777" w:rsidR="000C7757" w:rsidRPr="00136E73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veze plaćanja komunalne naknade i to:</w:t>
            </w:r>
          </w:p>
          <w:p w14:paraId="788812C7" w14:textId="77777777" w:rsidR="000C7757" w:rsidRPr="00136E73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100% iznosa u prvoj godini poslovanja</w:t>
            </w:r>
          </w:p>
          <w:p w14:paraId="174548CB" w14:textId="77777777" w:rsidR="000C7757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 početka rada</w:t>
            </w:r>
          </w:p>
          <w:p w14:paraId="580647D2" w14:textId="77777777" w:rsidR="000C7757" w:rsidRPr="00136E73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50% iznosa u drugoj godini po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</w:t>
            </w: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vanja</w:t>
            </w:r>
          </w:p>
          <w:p w14:paraId="0739F1A3" w14:textId="03FE2659" w:rsidR="000E39F1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25% iznosa u trećoj godini poslovanj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4811DCC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0C775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04EA955" w:rsidR="004A6D6C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14C31E30" w:rsidR="004A6D6C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06B26D5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0C7757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0C775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0-1,50 kn/m3 mjesečno / 0,03-0,2€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061A25D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0C775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77AAA72B" w:rsidR="004A6D6C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5E02EB24" w:rsidR="004A6D6C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3103ADE1" w:rsidR="004A6D6C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532567E" w:rsidR="00B12955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09CEA488" w:rsidR="004A6D6C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005A239C" w:rsidR="004A6D6C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1D14C275" w:rsidR="004A6D6C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6DE23409" w:rsidR="004A6D6C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5 km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4176D1B4" w:rsidR="004A6D6C" w:rsidRPr="00DB08BD" w:rsidRDefault="000C775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8 km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0C7757" w:rsidRPr="00DB08BD" w14:paraId="1ACB392E" w14:textId="77777777" w:rsidTr="00E36E7A">
        <w:tc>
          <w:tcPr>
            <w:tcW w:w="1095" w:type="pct"/>
          </w:tcPr>
          <w:p w14:paraId="462823E2" w14:textId="34BF8B37" w:rsidR="000C7757" w:rsidRPr="00DB08BD" w:rsidRDefault="000C7757" w:rsidP="000C775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ac Glina d.o.o.</w:t>
            </w:r>
          </w:p>
        </w:tc>
        <w:tc>
          <w:tcPr>
            <w:tcW w:w="792" w:type="pct"/>
          </w:tcPr>
          <w:p w14:paraId="0CF55FA9" w14:textId="334C9386" w:rsidR="000C7757" w:rsidRPr="00DB08BD" w:rsidRDefault="000C7757" w:rsidP="000C775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5679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 komunalnih djelatnosti na području grada Gline</w:t>
            </w:r>
          </w:p>
        </w:tc>
        <w:tc>
          <w:tcPr>
            <w:tcW w:w="897" w:type="pct"/>
          </w:tcPr>
          <w:p w14:paraId="3C637F9B" w14:textId="1BC44DA7" w:rsidR="000C7757" w:rsidRPr="00DB08BD" w:rsidRDefault="000C7757" w:rsidP="000C775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50233367" w14:textId="54E3CE91" w:rsidR="000C7757" w:rsidRPr="00DB08BD" w:rsidRDefault="000C7757" w:rsidP="000C775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1319" w:type="pct"/>
          </w:tcPr>
          <w:p w14:paraId="7177C4F1" w14:textId="427874C8" w:rsidR="000C7757" w:rsidRPr="00DB08BD" w:rsidRDefault="000C7757" w:rsidP="000C775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komunalac-glina.hr/wp/</w:t>
            </w:r>
          </w:p>
        </w:tc>
      </w:tr>
      <w:tr w:rsidR="000C7757" w:rsidRPr="00DB08BD" w14:paraId="1BD20165" w14:textId="77777777" w:rsidTr="00E36E7A">
        <w:tc>
          <w:tcPr>
            <w:tcW w:w="1095" w:type="pct"/>
          </w:tcPr>
          <w:p w14:paraId="015D5548" w14:textId="2224E9E9" w:rsidR="000C7757" w:rsidRPr="00DB08BD" w:rsidRDefault="000C7757" w:rsidP="000C775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ovod Glina d.o.o.</w:t>
            </w:r>
          </w:p>
        </w:tc>
        <w:tc>
          <w:tcPr>
            <w:tcW w:w="792" w:type="pct"/>
          </w:tcPr>
          <w:p w14:paraId="7D2E4D88" w14:textId="77777777" w:rsidR="000C7757" w:rsidRPr="00541387" w:rsidRDefault="000C7757" w:rsidP="000C775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a vodoopskrba</w:t>
            </w:r>
          </w:p>
          <w:p w14:paraId="749D6E24" w14:textId="74615BF4" w:rsidR="000C7757" w:rsidRPr="00DB08BD" w:rsidRDefault="000C7757" w:rsidP="000C775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a odvodnja</w:t>
            </w:r>
          </w:p>
        </w:tc>
        <w:tc>
          <w:tcPr>
            <w:tcW w:w="897" w:type="pct"/>
          </w:tcPr>
          <w:p w14:paraId="569743C1" w14:textId="5611A217" w:rsidR="000C7757" w:rsidRPr="00DB08BD" w:rsidRDefault="000C7757" w:rsidP="000C775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040F1F0E" w14:textId="7D842F55" w:rsidR="000C7757" w:rsidRPr="00DB08BD" w:rsidRDefault="000C7757" w:rsidP="000C775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1319" w:type="pct"/>
          </w:tcPr>
          <w:p w14:paraId="53270AB1" w14:textId="5318CE0F" w:rsidR="000C7757" w:rsidRPr="00DB08BD" w:rsidRDefault="000C7757" w:rsidP="000C775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vodovod-glina.hr/</w:t>
            </w: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0C7757" w:rsidRPr="00DB08BD" w14:paraId="02F6FC38" w14:textId="77777777" w:rsidTr="00E36E7A">
        <w:tc>
          <w:tcPr>
            <w:tcW w:w="2784" w:type="pct"/>
          </w:tcPr>
          <w:p w14:paraId="49DC2066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59F64D8A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 Babić</w:t>
            </w:r>
          </w:p>
        </w:tc>
      </w:tr>
      <w:tr w:rsidR="000C7757" w:rsidRPr="00DB08BD" w14:paraId="44E4DA81" w14:textId="77777777" w:rsidTr="00E36E7A">
        <w:tc>
          <w:tcPr>
            <w:tcW w:w="2784" w:type="pct"/>
          </w:tcPr>
          <w:p w14:paraId="5836B520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5C216814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</w:tr>
      <w:tr w:rsidR="000C7757" w:rsidRPr="00DB08BD" w14:paraId="1BC6640F" w14:textId="77777777" w:rsidTr="00E36E7A">
        <w:tc>
          <w:tcPr>
            <w:tcW w:w="2784" w:type="pct"/>
          </w:tcPr>
          <w:p w14:paraId="1A9F55D7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08A29E69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savjetnik za gospodarske djelatnosti i upravljanje imovinom</w:t>
            </w:r>
          </w:p>
        </w:tc>
      </w:tr>
      <w:tr w:rsidR="000C7757" w:rsidRPr="00DB08BD" w14:paraId="7A58C635" w14:textId="77777777" w:rsidTr="00E36E7A">
        <w:tc>
          <w:tcPr>
            <w:tcW w:w="2784" w:type="pct"/>
          </w:tcPr>
          <w:p w14:paraId="24F951B7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61A3DF22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@grad-glina.hr</w:t>
            </w:r>
          </w:p>
        </w:tc>
      </w:tr>
      <w:tr w:rsidR="000C7757" w:rsidRPr="00DB08BD" w14:paraId="43D44CF1" w14:textId="77777777" w:rsidTr="00E36E7A">
        <w:tc>
          <w:tcPr>
            <w:tcW w:w="2784" w:type="pct"/>
          </w:tcPr>
          <w:p w14:paraId="3AB8E36E" w14:textId="77777777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66B41602" w:rsidR="000C7757" w:rsidRPr="00DB08BD" w:rsidRDefault="000C7757" w:rsidP="000C7757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/ 551 - 60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C7757"/>
    <w:rsid w:val="000E39F1"/>
    <w:rsid w:val="000E766C"/>
    <w:rsid w:val="00190420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B12955"/>
    <w:rsid w:val="00B23475"/>
    <w:rsid w:val="00B61DC3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6</cp:revision>
  <cp:lastPrinted>2022-12-02T09:27:00Z</cp:lastPrinted>
  <dcterms:created xsi:type="dcterms:W3CDTF">2022-12-05T09:06:00Z</dcterms:created>
  <dcterms:modified xsi:type="dcterms:W3CDTF">2023-09-28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